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0E05CD" w:rsidR="009E1E0A" w:rsidP="688F612B" w:rsidRDefault="009E1E0A" w14:paraId="2C9DA5D6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688F612B" w:rsidR="009E1E0A">
        <w:rPr>
          <w:rFonts w:ascii="Calibri" w:hAnsi="Calibri" w:eastAsia="Calibri" w:cs="Calibri"/>
          <w:b w:val="1"/>
          <w:bCs w:val="1"/>
          <w:sz w:val="24"/>
          <w:szCs w:val="24"/>
        </w:rPr>
        <w:t>PE0</w:t>
      </w:r>
      <w:r w:rsidRPr="688F612B" w:rsidR="003A68F3">
        <w:rPr>
          <w:rFonts w:ascii="Calibri" w:hAnsi="Calibri" w:eastAsia="Calibri" w:cs="Calibri"/>
          <w:b w:val="1"/>
          <w:bCs w:val="1"/>
          <w:sz w:val="24"/>
          <w:szCs w:val="24"/>
        </w:rPr>
        <w:t>9</w:t>
      </w:r>
      <w:bookmarkStart w:name="_GoBack" w:id="0"/>
      <w:bookmarkEnd w:id="0"/>
      <w:r w:rsidRPr="688F612B" w:rsidR="009E1E0A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: Programming Exercise</w:t>
      </w:r>
    </w:p>
    <w:p xmlns:wp14="http://schemas.microsoft.com/office/word/2010/wordml" w:rsidRPr="000E05CD" w:rsidR="000E05CD" w:rsidP="688F612B" w:rsidRDefault="000E05CD" w14:paraId="70B9F4B7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688F612B" w:rsidR="000E05CD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Instruction</w:t>
      </w:r>
    </w:p>
    <w:p xmlns:wp14="http://schemas.microsoft.com/office/word/2010/wordml" w:rsidR="009E1E0A" w:rsidP="688F612B" w:rsidRDefault="009E1E0A" w14:paraId="672A6659" wp14:textId="77777777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p xmlns:wp14="http://schemas.microsoft.com/office/word/2010/wordml" w:rsidR="009E1E0A" w:rsidP="688F612B" w:rsidRDefault="009E1E0A" w14:paraId="24E15DE6" wp14:textId="58372668">
      <w:pPr>
        <w:pStyle w:val="a"/>
        <w:bidi w:val="0"/>
        <w:spacing w:before="0" w:beforeAutospacing="off" w:after="0" w:afterAutospacing="off" w:line="240" w:lineRule="auto"/>
        <w:ind w:left="0" w:right="0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</w:pPr>
      <w:r w:rsidRPr="688F612B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 xml:space="preserve">Model Sales Through </w:t>
      </w:r>
      <w:proofErr w:type="spellStart"/>
      <w:r w:rsidRPr="688F612B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>DeepAR</w:t>
      </w:r>
      <w:proofErr w:type="spellEnd"/>
    </w:p>
    <w:p w:rsidR="688F612B" w:rsidP="688F612B" w:rsidRDefault="688F612B" w14:paraId="0FB058C9" w14:textId="45447F75">
      <w:pPr>
        <w:pStyle w:val="a"/>
        <w:bidi w:val="0"/>
        <w:spacing w:before="0" w:beforeAutospacing="off" w:after="0" w:afterAutospacing="off" w:line="240" w:lineRule="auto"/>
        <w:ind w:left="0" w:right="0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xmlns:wp14="http://schemas.microsoft.com/office/word/2010/wordml" w:rsidR="009E1E0A" w:rsidP="688F612B" w:rsidRDefault="009E1E0A" w14:paraId="44822640" wp14:textId="3715C25D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Closely follow the textbook chapter 11 and Lecture 09.pptx to implement </w:t>
      </w:r>
      <w:r w:rsidRPr="688F612B" w:rsidR="0530508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</w:t>
      </w: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odel </w:t>
      </w:r>
      <w:r w:rsidRPr="688F612B" w:rsidR="2246271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</w:t>
      </w: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ales through </w:t>
      </w:r>
      <w:proofErr w:type="spellStart"/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DeepAR</w:t>
      </w:r>
      <w:proofErr w:type="spellEnd"/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xmlns:wp14="http://schemas.microsoft.com/office/word/2010/wordml" w:rsidR="009E1E0A" w:rsidP="688F612B" w:rsidRDefault="009E1E0A" w14:paraId="547FB227" wp14:textId="63E80703">
      <w:pPr>
        <w:pStyle w:val="a3"/>
        <w:numPr>
          <w:ilvl w:val="0"/>
          <w:numId w:val="7"/>
        </w:numPr>
        <w:spacing w:after="0" w:line="240" w:lineRule="exact"/>
        <w:ind w:left="360" w:firstLine="15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9-1 Data</w:t>
      </w:r>
    </w:p>
    <w:p xmlns:wp14="http://schemas.microsoft.com/office/word/2010/wordml" w:rsidR="009E1E0A" w:rsidP="688F612B" w:rsidRDefault="009E1E0A" w14:paraId="64E75B69" wp14:textId="70CC990D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Understand the Data</w:t>
      </w:r>
    </w:p>
    <w:p xmlns:wp14="http://schemas.microsoft.com/office/word/2010/wordml" w:rsidR="009E1E0A" w:rsidP="688F612B" w:rsidRDefault="009E1E0A" w14:paraId="71433412" wp14:textId="12B3D76A">
      <w:pPr>
        <w:pStyle w:val="a3"/>
        <w:numPr>
          <w:ilvl w:val="2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Go through textbook from page 354 to 360</w:t>
      </w:r>
    </w:p>
    <w:p xmlns:wp14="http://schemas.microsoft.com/office/word/2010/wordml" w:rsidR="009E1E0A" w:rsidP="688F612B" w:rsidRDefault="009E1E0A" w14:paraId="2D2097A7" wp14:textId="206010BC">
      <w:pPr>
        <w:pStyle w:val="a3"/>
        <w:numPr>
          <w:ilvl w:val="1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reprocess the data</w:t>
      </w:r>
    </w:p>
    <w:p xmlns:wp14="http://schemas.microsoft.com/office/word/2010/wordml" w:rsidR="009E1E0A" w:rsidP="688F612B" w:rsidRDefault="009E1E0A" w14:paraId="09E25B1F" wp14:textId="1A897990">
      <w:pPr>
        <w:pStyle w:val="a3"/>
        <w:numPr>
          <w:ilvl w:val="0"/>
          <w:numId w:val="7"/>
        </w:numPr>
        <w:spacing w:after="0" w:line="240" w:lineRule="exact"/>
        <w:ind w:left="360" w:firstLine="15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 xml:space="preserve">PE09-2 Train </w:t>
      </w:r>
      <w:proofErr w:type="spellStart"/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DeepAR</w:t>
      </w:r>
      <w:proofErr w:type="spellEnd"/>
    </w:p>
    <w:p xmlns:wp14="http://schemas.microsoft.com/office/word/2010/wordml" w:rsidR="009E1E0A" w:rsidP="688F612B" w:rsidRDefault="009E1E0A" w14:paraId="69D7AA53" wp14:textId="2BDCC0A8">
      <w:pPr>
        <w:pStyle w:val="a3"/>
        <w:numPr>
          <w:ilvl w:val="2"/>
          <w:numId w:val="7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Go through textbook from page 363 to 365</w:t>
      </w:r>
    </w:p>
    <w:p xmlns:wp14="http://schemas.microsoft.com/office/word/2010/wordml" w:rsidR="009E1E0A" w:rsidP="688F612B" w:rsidRDefault="009E1E0A" w14:paraId="38AA9EC3" wp14:textId="3F82B83B">
      <w:pPr>
        <w:pStyle w:val="a3"/>
        <w:numPr>
          <w:ilvl w:val="0"/>
          <w:numId w:val="7"/>
        </w:numPr>
        <w:spacing w:after="0" w:line="240" w:lineRule="exact"/>
        <w:ind w:left="360" w:firstLine="15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9-3 Predict and evaluate sales</w:t>
      </w:r>
    </w:p>
    <w:p xmlns:wp14="http://schemas.microsoft.com/office/word/2010/wordml" w:rsidR="009E1E0A" w:rsidP="688F612B" w:rsidRDefault="009E1E0A" w14:paraId="0D9A972A" wp14:textId="02868547">
      <w:pPr>
        <w:pStyle w:val="a"/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xmlns:wp14="http://schemas.microsoft.com/office/word/2010/wordml" w:rsidR="009E1E0A" w:rsidP="688F612B" w:rsidRDefault="009E1E0A" w14:paraId="5D51D1B1" wp14:textId="064B4E2A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88F612B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r task for PE09 is to:</w:t>
      </w:r>
    </w:p>
    <w:p w:rsidR="4CF17821" w:rsidP="7514068E" w:rsidRDefault="4CF17821" w14:paraId="0D0ED663" w14:textId="0030942A">
      <w:pPr>
        <w:pStyle w:val="a3"/>
        <w:numPr>
          <w:ilvl w:val="0"/>
          <w:numId w:val="5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514068E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e above task</w:t>
      </w:r>
    </w:p>
    <w:p w:rsidR="7619E1DF" w:rsidP="7514068E" w:rsidRDefault="7619E1DF" w14:paraId="7B01A246" w14:textId="2AA31CB0">
      <w:pPr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7514068E" w:rsidR="7619E1DF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INT</w:t>
      </w:r>
      <w:r w:rsidRPr="7514068E" w:rsidR="7619E1D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w:rsidR="7619E1DF" w:rsidP="7514068E" w:rsidRDefault="7619E1DF" w14:paraId="61F77749" w14:textId="5FEBF33E">
      <w:pPr>
        <w:pStyle w:val="a3"/>
        <w:numPr>
          <w:ilvl w:val="0"/>
          <w:numId w:val="8"/>
        </w:numPr>
        <w:shd w:val="clear" w:color="auto" w:fill="FFFFFF" w:themeFill="background1"/>
        <w:spacing w:before="220" w:beforeAutospacing="off" w:after="220" w:afterAutospacing="off"/>
        <w:jc w:val="left"/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7514068E" w:rsidR="7619E1DF"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Feel free to follow </w:t>
      </w:r>
      <w:hyperlink r:id="R2b9531dfa4634f51">
        <w:r w:rsidRPr="7514068E" w:rsidR="7619E1DF">
          <w:rPr>
            <w:rStyle w:val="a4"/>
            <w:rFonts w:ascii="Malgun Gothic" w:hAnsi="Malgun Gothic" w:eastAsia="Malgun Gothic" w:cs="Malgun Gothic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this step-by-step video</w:t>
        </w:r>
      </w:hyperlink>
      <w:r w:rsidRPr="7514068E" w:rsidR="7619E1DF">
        <w:rPr>
          <w:rFonts w:ascii="Malgun Gothic" w:hAnsi="Malgun Gothic" w:eastAsia="Malgun Gothic" w:cs="Malgun Gothic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to complete this PE</w:t>
      </w:r>
    </w:p>
    <w:p xmlns:wp14="http://schemas.microsoft.com/office/word/2010/wordml" w:rsidR="009E1E0A" w:rsidP="7514068E" w:rsidRDefault="009E1E0A" w14:paraId="741B75DC" wp14:textId="7AA43487">
      <w:pPr>
        <w:pStyle w:val="a"/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 w:themeColor="text1" w:themeTint="FF" w:themeShade="FF"/>
          <w:sz w:val="24"/>
          <w:szCs w:val="24"/>
          <w:lang w:val="en-US"/>
        </w:rPr>
      </w:pPr>
      <w:r w:rsidRPr="7514068E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Please make sure you remove all the running resources</w:t>
      </w:r>
      <w:r w:rsidRPr="7514068E" w:rsidR="3895FE4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 (including the inference you deployed</w:t>
      </w:r>
      <w:r w:rsidRPr="7514068E" w:rsidR="3895FE45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)</w:t>
      </w:r>
      <w:r w:rsidRPr="7514068E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 </w:t>
      </w:r>
      <w:r w:rsidRPr="7514068E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after</w:t>
      </w:r>
      <w:r w:rsidRPr="7514068E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 finishing the task.</w:t>
      </w:r>
      <w:r w:rsidRPr="7514068E" w:rsidR="1A090C6D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 </w:t>
      </w:r>
    </w:p>
    <w:p w:rsidR="7514068E" w:rsidP="7514068E" w:rsidRDefault="7514068E" w14:paraId="2B4493B4" w14:textId="7F78C89F">
      <w:pPr>
        <w:pStyle w:val="a"/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</w:p>
    <w:p w:rsidR="7514068E" w:rsidP="7514068E" w:rsidRDefault="7514068E" w14:paraId="7ADD3780" w14:textId="1A8C3CC4">
      <w:pPr>
        <w:pStyle w:val="a"/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</w:p>
    <w:p w:rsidR="7514068E" w:rsidP="7514068E" w:rsidRDefault="7514068E" w14:paraId="5EF46CCB" w14:textId="5A818FE7">
      <w:pPr>
        <w:spacing w:after="0" w:line="240" w:lineRule="auto"/>
        <w:jc w:val="left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</w:p>
    <w:p xmlns:wp14="http://schemas.microsoft.com/office/word/2010/wordml" w:rsidR="009E1E0A" w:rsidP="688F612B" w:rsidRDefault="009E1E0A" w14:paraId="737ECB80" wp14:textId="728D3598">
      <w:p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88F612B" w:rsidR="4CF1782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 the items below to the PE submission page:</w:t>
      </w:r>
    </w:p>
    <w:p xmlns:wp14="http://schemas.microsoft.com/office/word/2010/wordml" w:rsidR="009E1E0A" w:rsidP="688F612B" w:rsidRDefault="009E1E0A" w14:paraId="61635BDD" wp14:textId="219EB744">
      <w:pPr>
        <w:pStyle w:val="a3"/>
        <w:numPr>
          <w:ilvl w:val="0"/>
          <w:numId w:val="6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provide screenshots after completing task1 PE0</w:t>
      </w:r>
      <w:r w:rsidRPr="688F612B" w:rsidR="4FA7ADB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9</w:t>
      </w: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1, PE0</w:t>
      </w:r>
      <w:r w:rsidRPr="688F612B" w:rsidR="14B840D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9</w:t>
      </w: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2, PE0</w:t>
      </w:r>
      <w:r w:rsidRPr="688F612B" w:rsidR="7E2857A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9-3 along with the predict</w:t>
      </w:r>
      <w:r w:rsidRPr="688F612B" w:rsidR="188016C9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on</w:t>
      </w:r>
      <w:r w:rsidRPr="688F612B" w:rsidR="7E2857A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nd evaluation results</w:t>
      </w:r>
    </w:p>
    <w:p xmlns:wp14="http://schemas.microsoft.com/office/word/2010/wordml" w:rsidR="009E1E0A" w:rsidP="688F612B" w:rsidRDefault="009E1E0A" w14:paraId="16E9AC68" wp14:textId="643940C9">
      <w:pPr>
        <w:pStyle w:val="a3"/>
        <w:numPr>
          <w:ilvl w:val="0"/>
          <w:numId w:val="6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proofErr w:type="gramStart"/>
      <w:r w:rsidRPr="688F612B" w:rsidR="7E2857A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</w:t>
      </w: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round</w:t>
      </w:r>
      <w:proofErr w:type="gramEnd"/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1</w:t>
      </w:r>
      <w:r w:rsidRPr="688F612B" w:rsidR="0B2A099A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00 </w:t>
      </w: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words of overall feelings completing this PE.</w:t>
      </w:r>
    </w:p>
    <w:p xmlns:wp14="http://schemas.microsoft.com/office/word/2010/wordml" w:rsidR="009E1E0A" w:rsidP="688F612B" w:rsidRDefault="009E1E0A" w14:paraId="538A57DA" wp14:textId="3A40D829">
      <w:pPr>
        <w:pStyle w:val="a3"/>
        <w:numPr>
          <w:ilvl w:val="1"/>
          <w:numId w:val="6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688F612B" w:rsidR="4CF178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the PE module number and your name are written on the file name, e.g., "</w:t>
      </w:r>
      <w:r w:rsidRPr="688F612B" w:rsidR="4CF17821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0</w:t>
      </w:r>
      <w:r w:rsidRPr="688F612B" w:rsidR="329BCA4B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9</w:t>
      </w:r>
      <w:r w:rsidRPr="688F612B" w:rsidR="4CF17821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_Name.docx").</w:t>
      </w:r>
    </w:p>
    <w:p xmlns:wp14="http://schemas.microsoft.com/office/word/2010/wordml" w:rsidR="009E1E0A" w:rsidP="688F612B" w:rsidRDefault="009E1E0A" w14:paraId="02EB378F" wp14:textId="3AFCBEC8">
      <w:pPr>
        <w:pStyle w:val="a"/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CB1824" w:rsidP="000E05CD" w:rsidRDefault="00CB1824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CB1824" w:rsidP="000E05CD" w:rsidRDefault="00CB1824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CB1824" w:rsidP="000E05CD" w:rsidRDefault="00CB1824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CB1824" w:rsidP="000E05CD" w:rsidRDefault="00CB1824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7">
    <w:nsid w:val="7d86f7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213843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732e03e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226" w:hanging="400"/>
      </w:pPr>
    </w:lvl>
    <w:lvl xmlns:w="http://schemas.openxmlformats.org/wordprocessingml/2006/main" w:ilvl="1">
      <w:start w:val="1"/>
      <w:numFmt w:val="bullet"/>
      <w:lvlText w:val="-"/>
      <w:lvlJc w:val="left"/>
      <w:pPr>
        <w:ind w:left="1626" w:hanging="400"/>
      </w:pPr>
      <w:rPr>
        <w:rFonts w:hint="default" w:ascii="Garamond" w:hAnsi="Garamond"/>
      </w:r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">
    <w:nsid w:val="5c3cc61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798c765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3A68F3"/>
    <w:rsid w:val="005E1061"/>
    <w:rsid w:val="009E1E0A"/>
    <w:rsid w:val="00CB1824"/>
    <w:rsid w:val="00FD5709"/>
    <w:rsid w:val="0346785E"/>
    <w:rsid w:val="04DF7C3C"/>
    <w:rsid w:val="05305083"/>
    <w:rsid w:val="0B2A099A"/>
    <w:rsid w:val="14B840D3"/>
    <w:rsid w:val="188016C9"/>
    <w:rsid w:val="1A090C6D"/>
    <w:rsid w:val="212D1BBB"/>
    <w:rsid w:val="22462717"/>
    <w:rsid w:val="2AF844AF"/>
    <w:rsid w:val="2D639155"/>
    <w:rsid w:val="329BCA4B"/>
    <w:rsid w:val="3895FE45"/>
    <w:rsid w:val="4327C0D8"/>
    <w:rsid w:val="4997025C"/>
    <w:rsid w:val="4A16402D"/>
    <w:rsid w:val="4CF17821"/>
    <w:rsid w:val="4FA7ADBE"/>
    <w:rsid w:val="688F612B"/>
    <w:rsid w:val="70082840"/>
    <w:rsid w:val="7514068E"/>
    <w:rsid w:val="7619E1DF"/>
    <w:rsid w:val="7E285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36473A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9%2FRecordings%2FMeeting%20in%20%5FModule%2009%5F%2D20241124%5F223434%2DMeeting%20Recording%2Emp4&amp;referrer=StreamWebApp%2EWeb&amp;referrerScenario=AddressBarCopied%2Eview%2E1bc92033%2D3c46%2D43fe%2D9434%2Dd629d41f78f3" TargetMode="External" Id="R2b9531dfa4634f51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Hao Mao</lastModifiedBy>
  <revision>7</revision>
  <dcterms:created xsi:type="dcterms:W3CDTF">2022-06-21T13:21:00.0000000Z</dcterms:created>
  <dcterms:modified xsi:type="dcterms:W3CDTF">2024-11-25T06:10:31.6796298Z</dcterms:modified>
</coreProperties>
</file>